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5E2555E6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4B0EDA">
        <w:rPr>
          <w:sz w:val="34"/>
          <w:szCs w:val="34"/>
        </w:rPr>
        <w:t>6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4B0EDA">
      <w:pPr>
        <w:shd w:val="clear" w:color="auto" w:fill="FFFFFF"/>
        <w:spacing w:after="0" w:line="240" w:lineRule="auto"/>
        <w:textAlignment w:val="baseline"/>
      </w:pPr>
    </w:p>
    <w:p w14:paraId="73EFFBB6" w14:textId="77777777" w:rsidR="004B0EDA" w:rsidRPr="004B0EDA" w:rsidRDefault="004B0EDA" w:rsidP="004B0EDA">
      <w:pPr>
        <w:numPr>
          <w:ilvl w:val="0"/>
          <w:numId w:val="6"/>
        </w:numPr>
        <w:shd w:val="clear" w:color="auto" w:fill="FFFFFF"/>
        <w:tabs>
          <w:tab w:val="clear" w:pos="0"/>
          <w:tab w:val="num" w:pos="-1080"/>
        </w:tabs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Algorithm:</w:t>
      </w:r>
    </w:p>
    <w:p w14:paraId="58987ADD" w14:textId="1D3E2899" w:rsidR="004B0EDA" w:rsidRPr="004B0EDA" w:rsidRDefault="004B0EDA" w:rsidP="004B0EDA">
      <w:pPr>
        <w:numPr>
          <w:ilvl w:val="1"/>
          <w:numId w:val="6"/>
        </w:numPr>
        <w:shd w:val="clear" w:color="auto" w:fill="FFFFFF"/>
        <w:tabs>
          <w:tab w:val="clear" w:pos="720"/>
          <w:tab w:val="num" w:pos="-36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Create a 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HashMap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 to store a key-value pair, 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i.e.,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 element-frequency pair.</w:t>
      </w:r>
    </w:p>
    <w:p w14:paraId="6CAE52F7" w14:textId="77777777" w:rsidR="004B0EDA" w:rsidRPr="004B0EDA" w:rsidRDefault="004B0EDA" w:rsidP="004B0EDA">
      <w:pPr>
        <w:numPr>
          <w:ilvl w:val="1"/>
          <w:numId w:val="6"/>
        </w:numPr>
        <w:shd w:val="clear" w:color="auto" w:fill="FFFFFF"/>
        <w:tabs>
          <w:tab w:val="clear" w:pos="720"/>
          <w:tab w:val="num" w:pos="-36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Traverse the array from start to end.</w:t>
      </w:r>
    </w:p>
    <w:p w14:paraId="76B1B009" w14:textId="6FEC0451" w:rsidR="004B0EDA" w:rsidRPr="004B0EDA" w:rsidRDefault="004B0EDA" w:rsidP="004B0EDA">
      <w:pPr>
        <w:numPr>
          <w:ilvl w:val="1"/>
          <w:numId w:val="6"/>
        </w:numPr>
        <w:shd w:val="clear" w:color="auto" w:fill="FFFFFF"/>
        <w:tabs>
          <w:tab w:val="clear" w:pos="720"/>
          <w:tab w:val="num" w:pos="-36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For every element in the array, insert the element in the 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HashMap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 if the element does not exist as key, else fetch the value of the key</w:t>
      </w:r>
      <w:r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 (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array[</w:t>
      </w:r>
      <w:proofErr w:type="spellStart"/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i</w:t>
      </w:r>
      <w:proofErr w:type="spellEnd"/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]), and increase the value by 1</w:t>
      </w:r>
    </w:p>
    <w:p w14:paraId="19BB2F1A" w14:textId="77777777" w:rsidR="004B0EDA" w:rsidRPr="004B0EDA" w:rsidRDefault="004B0EDA" w:rsidP="004B0EDA">
      <w:pPr>
        <w:numPr>
          <w:ilvl w:val="1"/>
          <w:numId w:val="6"/>
        </w:numPr>
        <w:shd w:val="clear" w:color="auto" w:fill="FFFFFF"/>
        <w:tabs>
          <w:tab w:val="clear" w:pos="720"/>
          <w:tab w:val="num" w:pos="-36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If the count is greater than half then print the majority element and break.</w:t>
      </w:r>
    </w:p>
    <w:p w14:paraId="3D0AA63A" w14:textId="77777777" w:rsidR="004B0EDA" w:rsidRPr="004B0EDA" w:rsidRDefault="004B0EDA" w:rsidP="004B0EDA">
      <w:pPr>
        <w:numPr>
          <w:ilvl w:val="1"/>
          <w:numId w:val="6"/>
        </w:numPr>
        <w:shd w:val="clear" w:color="auto" w:fill="FFFFFF"/>
        <w:tabs>
          <w:tab w:val="clear" w:pos="720"/>
          <w:tab w:val="num" w:pos="-360"/>
        </w:tabs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If no majority element is found print “No Majority element”</w:t>
      </w:r>
    </w:p>
    <w:p w14:paraId="6BF87A45" w14:textId="77777777" w:rsidR="00BF2D6B" w:rsidRDefault="00BF2D6B" w:rsidP="004B0EDA">
      <w:pPr>
        <w:rPr>
          <w:rFonts w:ascii="Arial" w:hAnsi="Arial" w:cs="Arial"/>
          <w:sz w:val="28"/>
          <w:szCs w:val="28"/>
        </w:rPr>
      </w:pPr>
    </w:p>
    <w:p w14:paraId="7CEA5D4E" w14:textId="65192965" w:rsidR="004B0EDA" w:rsidRDefault="00934787" w:rsidP="004B0EDA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Code:-</w:t>
      </w:r>
      <w:proofErr w:type="gramEnd"/>
    </w:p>
    <w:p w14:paraId="2BBD7A0A" w14:textId="77777777" w:rsidR="004B0EDA" w:rsidRPr="004B0EDA" w:rsidRDefault="004B0EDA" w:rsidP="004B0ED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4B0EDA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Python3 program for finding out majority</w:t>
      </w:r>
      <w:r w:rsidRPr="004B0EDA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proofErr w:type="spellStart"/>
      <w:r w:rsidRPr="004B0EDA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findMajority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ize)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m = {}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size)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m[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] +=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else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m[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] =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ount =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key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m[key] &gt; size /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count =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        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4B0ED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Majority found :-"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ey)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break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if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ount == </w:t>
      </w:r>
      <w:r w:rsidRPr="004B0ED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4B0ED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No Majority element"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= 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ist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p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t</w:t>
      </w:r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put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).strip().split()))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n = </w:t>
      </w:r>
      <w:proofErr w:type="spellStart"/>
      <w:r w:rsidRPr="004B0ED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4B0EDA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# Function calling</w:t>
      </w:r>
      <w:r w:rsidRPr="004B0EDA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findMajority</w:t>
      </w:r>
      <w:proofErr w:type="spellEnd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rr</w:t>
      </w:r>
      <w:proofErr w:type="spellEnd"/>
      <w:r w:rsidRPr="004B0ED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4B0ED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)</w:t>
      </w:r>
    </w:p>
    <w:p w14:paraId="1155FA56" w14:textId="77777777" w:rsidR="004B0EDA" w:rsidRPr="00AC6100" w:rsidRDefault="004B0EDA" w:rsidP="004B0EDA">
      <w:pPr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20403B81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7B5FC576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10F442BD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71AFB846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733EAA7B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31BAF338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13988423" w14:textId="461F16D0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1AB16241" w14:textId="7D3D4405" w:rsidR="00AC6100" w:rsidRDefault="004B0EDA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71BBA70" wp14:editId="6C55DC69">
            <wp:extent cx="4884843" cy="165368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777EB" w14:textId="1ABC1C23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3D90192C" w14:textId="46BEA6C0" w:rsidR="004B0EDA" w:rsidRDefault="004B0EDA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B0FE486" wp14:editId="25473C67">
            <wp:extent cx="5731510" cy="93091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DD6A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4B9B30D1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514654C3" w14:textId="3CD4D279" w:rsidR="004B0EDA" w:rsidRP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Complexity Analysis: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 </w:t>
      </w:r>
    </w:p>
    <w:p w14:paraId="34C1BB36" w14:textId="77777777" w:rsidR="004B0EDA" w:rsidRPr="004B0EDA" w:rsidRDefault="004B0EDA" w:rsidP="00BD070A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Time Complexity: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 O(n). 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br/>
      </w:r>
    </w:p>
    <w:p w14:paraId="2162B6DC" w14:textId="2BECC156" w:rsidR="004B0EDA" w:rsidRPr="004B0EDA" w:rsidRDefault="004B0EDA" w:rsidP="00BD070A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Auxiliary Space: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 O(n). 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br/>
        <w:t xml:space="preserve">Since a 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HashMap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 xml:space="preserve"> requires linear space.</w:t>
      </w:r>
    </w:p>
    <w:p w14:paraId="1D6D6DB3" w14:textId="34F58641" w:rsidR="00AD1C7D" w:rsidRPr="00934787" w:rsidRDefault="00AD1C7D" w:rsidP="00934787">
      <w:pPr>
        <w:rPr>
          <w:rFonts w:ascii="Arial" w:hAnsi="Arial" w:cs="Arial"/>
          <w:sz w:val="28"/>
          <w:szCs w:val="28"/>
        </w:rPr>
      </w:pPr>
    </w:p>
    <w:sectPr w:rsidR="00AD1C7D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D290D"/>
    <w:multiLevelType w:val="multilevel"/>
    <w:tmpl w:val="1A00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F248BD"/>
    <w:multiLevelType w:val="multilevel"/>
    <w:tmpl w:val="6A6C165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qQUARd6F6iwAAAA="/>
  </w:docVars>
  <w:rsids>
    <w:rsidRoot w:val="009E7089"/>
    <w:rsid w:val="003226B5"/>
    <w:rsid w:val="00450510"/>
    <w:rsid w:val="004B0EDA"/>
    <w:rsid w:val="004C6835"/>
    <w:rsid w:val="006952C1"/>
    <w:rsid w:val="00783C6A"/>
    <w:rsid w:val="00823BDC"/>
    <w:rsid w:val="00934787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4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05T16:00:00Z</dcterms:created>
  <dcterms:modified xsi:type="dcterms:W3CDTF">2021-05-05T16:00:00Z</dcterms:modified>
</cp:coreProperties>
</file>